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CEEB6D" w14:textId="7AFC5D6B" w:rsidR="005C36B1" w:rsidRPr="00366A0C" w:rsidRDefault="005C36B1" w:rsidP="005C36B1">
      <w:pPr>
        <w:pStyle w:val="FirstParagraph"/>
        <w:jc w:val="center"/>
        <w:rPr>
          <w:b/>
          <w:bCs/>
          <w:sz w:val="36"/>
          <w:szCs w:val="36"/>
          <w:lang w:eastAsia="zh-TW"/>
        </w:rPr>
      </w:pPr>
      <w:r w:rsidRPr="00393991">
        <w:rPr>
          <w:b/>
          <w:bCs/>
          <w:sz w:val="36"/>
          <w:szCs w:val="36"/>
          <w:lang w:eastAsia="zh-TW"/>
        </w:rPr>
        <w:t>BBS</w:t>
      </w:r>
      <w:r w:rsidRPr="00366A0C">
        <w:rPr>
          <w:rFonts w:hint="eastAsia"/>
          <w:b/>
          <w:bCs/>
          <w:sz w:val="36"/>
          <w:szCs w:val="36"/>
          <w:lang w:eastAsia="zh-TW"/>
        </w:rPr>
        <w:t>獼猴資料</w:t>
      </w:r>
      <w:r w:rsidR="0085076C">
        <w:rPr>
          <w:rFonts w:hint="eastAsia"/>
          <w:b/>
          <w:bCs/>
          <w:sz w:val="36"/>
          <w:szCs w:val="36"/>
          <w:lang w:eastAsia="zh-TW"/>
        </w:rPr>
        <w:t xml:space="preserve"> (2015-2023)</w:t>
      </w:r>
    </w:p>
    <w:p w14:paraId="395A0718" w14:textId="77777777" w:rsidR="005C36B1" w:rsidRDefault="005C36B1">
      <w:pPr>
        <w:pStyle w:val="FirstParagraph"/>
      </w:pPr>
    </w:p>
    <w:p w14:paraId="1C202580" w14:textId="3444400D" w:rsidR="00EE1076" w:rsidRDefault="00000000">
      <w:pPr>
        <w:pStyle w:val="FirstParagraph"/>
      </w:pPr>
      <w:r>
        <w:t>Goodness of fit:</w:t>
      </w:r>
    </w:p>
    <w:p w14:paraId="184B6749" w14:textId="77777777" w:rsidR="00EE1076" w:rsidRDefault="00000000">
      <w:pPr>
        <w:pStyle w:val="SourceCode"/>
      </w:pPr>
      <w:r>
        <w:rPr>
          <w:rStyle w:val="VerbatimChar"/>
        </w:rPr>
        <w:t>## Goodness of fit:</w:t>
      </w:r>
      <w:r>
        <w:br/>
      </w:r>
      <w:r>
        <w:rPr>
          <w:rStyle w:val="VerbatimChar"/>
        </w:rPr>
        <w:t>##               Chi-square = 2225.33, df=2251, p=0.6458</w:t>
      </w:r>
      <w:r>
        <w:br/>
      </w:r>
      <w:r>
        <w:rPr>
          <w:rStyle w:val="VerbatimChar"/>
        </w:rPr>
        <w:t>##         Likelihood Ratio = 1475.19, df=2251, p=1.0000</w:t>
      </w:r>
      <w:r>
        <w:br/>
      </w:r>
      <w:r>
        <w:rPr>
          <w:rStyle w:val="VerbatimChar"/>
        </w:rPr>
        <w:t>##   AIC (up to a constant) = -3026.81</w:t>
      </w:r>
    </w:p>
    <w:p w14:paraId="1FC60F72" w14:textId="77777777" w:rsidR="00EE1076" w:rsidRDefault="00000000">
      <w:pPr>
        <w:pStyle w:val="FirstParagraph"/>
      </w:pPr>
      <w:r>
        <w:t>Wald test for significance of covaria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52"/>
        <w:gridCol w:w="1389"/>
        <w:gridCol w:w="655"/>
        <w:gridCol w:w="1084"/>
      </w:tblGrid>
      <w:tr w:rsidR="00EE1076" w14:paraId="5D72AC84" w14:textId="77777777" w:rsidTr="00EE1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B5D89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ariate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116F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99FCD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43219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EE1076" w14:paraId="00B79478" w14:textId="77777777" w:rsidTr="00EE1076">
        <w:trPr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13014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2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E26DD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.0173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5BD95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6DA0A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3</w:t>
            </w:r>
          </w:p>
        </w:tc>
      </w:tr>
    </w:tbl>
    <w:p w14:paraId="1DC7631D" w14:textId="77777777" w:rsidR="00EE1076" w:rsidRDefault="00000000">
      <w:pPr>
        <w:pStyle w:val="a0"/>
      </w:pPr>
      <w:r>
        <w:t>Wald test for significance of changes in slope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448"/>
        <w:gridCol w:w="1179"/>
        <w:gridCol w:w="384"/>
        <w:gridCol w:w="751"/>
      </w:tblGrid>
      <w:tr w:rsidR="00EE1076" w14:paraId="2CEF7087" w14:textId="77777777" w:rsidTr="00EE1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06C3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ngepoin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A20CB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90BEA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ACB20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EE1076" w14:paraId="298522C3" w14:textId="77777777" w:rsidTr="00EE1076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CC614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7E1B3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3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A9AB9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E6713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1</w:t>
            </w:r>
          </w:p>
        </w:tc>
      </w:tr>
      <w:tr w:rsidR="00EE1076" w14:paraId="775A6894" w14:textId="77777777" w:rsidTr="00EE1076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36B07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DE3BA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3DE5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1669D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9</w:t>
            </w:r>
          </w:p>
        </w:tc>
      </w:tr>
      <w:tr w:rsidR="00EE1076" w14:paraId="46CBC6A5" w14:textId="77777777" w:rsidTr="00EE1076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AE3E9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63C15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D4B0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B1C5B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4</w:t>
            </w:r>
          </w:p>
        </w:tc>
      </w:tr>
      <w:tr w:rsidR="00EE1076" w14:paraId="70D9FBCA" w14:textId="77777777" w:rsidTr="00EE1076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07DE3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2E0D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59897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BB9F6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4</w:t>
            </w:r>
          </w:p>
        </w:tc>
      </w:tr>
      <w:tr w:rsidR="00EE1076" w14:paraId="298DF4E9" w14:textId="77777777" w:rsidTr="00EE1076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D6406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32CE5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E2AA1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295F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1</w:t>
            </w:r>
          </w:p>
        </w:tc>
      </w:tr>
      <w:tr w:rsidR="00EE1076" w14:paraId="7935455E" w14:textId="77777777" w:rsidTr="00EE1076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9487D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EC5F2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C82EB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75F70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5</w:t>
            </w:r>
          </w:p>
        </w:tc>
      </w:tr>
      <w:tr w:rsidR="00EE1076" w14:paraId="18F7FA3F" w14:textId="77777777" w:rsidTr="00EE1076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326C1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27A79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17548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D38C8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0</w:t>
            </w:r>
          </w:p>
        </w:tc>
      </w:tr>
    </w:tbl>
    <w:p w14:paraId="6EAC6301" w14:textId="4DFF8613" w:rsidR="00EE1076" w:rsidRDefault="00EE1076">
      <w:pPr>
        <w:pStyle w:val="a0"/>
      </w:pPr>
    </w:p>
    <w:p w14:paraId="665EFDCB" w14:textId="77777777" w:rsidR="00EE1076" w:rsidRDefault="00000000">
      <w:pPr>
        <w:pStyle w:val="a0"/>
      </w:pPr>
      <w:r>
        <w:t>Overall</w:t>
      </w:r>
    </w:p>
    <w:tbl>
      <w:tblPr>
        <w:tblStyle w:val="Table"/>
        <w:tblW w:w="3823" w:type="pct"/>
        <w:jc w:val="center"/>
        <w:tblLook w:val="0420" w:firstRow="1" w:lastRow="0" w:firstColumn="0" w:lastColumn="0" w:noHBand="0" w:noVBand="1"/>
      </w:tblPr>
      <w:tblGrid>
        <w:gridCol w:w="690"/>
        <w:gridCol w:w="690"/>
        <w:gridCol w:w="751"/>
        <w:gridCol w:w="922"/>
        <w:gridCol w:w="751"/>
        <w:gridCol w:w="910"/>
        <w:gridCol w:w="751"/>
        <w:gridCol w:w="1142"/>
      </w:tblGrid>
      <w:tr w:rsidR="00EE1076" w14:paraId="0E9F702F" w14:textId="77777777" w:rsidTr="004D4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94EF4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ro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6AB5A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pto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864D4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0D749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ad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FBCD2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BB20F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mu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AC742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B18B4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ing</w:t>
            </w:r>
          </w:p>
        </w:tc>
      </w:tr>
      <w:tr w:rsidR="00EE1076" w14:paraId="09D25112" w14:textId="77777777" w:rsidTr="004D4005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F76CC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D1AAC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4F28E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A02A8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4D567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B9954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5D4E1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47967" w14:textId="77777777" w:rsidR="00EE107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ertain</w:t>
            </w:r>
          </w:p>
        </w:tc>
      </w:tr>
    </w:tbl>
    <w:p w14:paraId="647CC992" w14:textId="77777777" w:rsidR="00EE107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350121" wp14:editId="14B1C90E">
            <wp:extent cx="4905375" cy="33813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9-rtrim_files/figure-docx/unnamed-chunk-1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3660" b="-1"/>
                    <a:stretch/>
                  </pic:blipFill>
                  <pic:spPr bwMode="auto">
                    <a:xfrm>
                      <a:off x="0" y="0"/>
                      <a:ext cx="4905906" cy="3381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59A9B" w14:textId="77777777" w:rsidR="005C36B1" w:rsidRDefault="005C36B1" w:rsidP="005C36B1">
      <w:pPr>
        <w:pStyle w:val="a0"/>
      </w:pPr>
    </w:p>
    <w:p w14:paraId="02960660" w14:textId="507F416E" w:rsidR="005C36B1" w:rsidRPr="005C36B1" w:rsidRDefault="005C36B1" w:rsidP="005C36B1">
      <w:pPr>
        <w:pStyle w:val="a0"/>
      </w:pPr>
      <w:r>
        <w:rPr>
          <w:noProof/>
        </w:rPr>
        <w:drawing>
          <wp:inline distT="0" distB="0" distL="0" distR="0" wp14:anchorId="3CFDE76A" wp14:editId="73A39ECD">
            <wp:extent cx="5133975" cy="3209925"/>
            <wp:effectExtent l="0" t="0" r="0" b="0"/>
            <wp:docPr id="21" name="Picture" descr="一張含有 圖表, 文字, 行, 折紙 的圖片&#10;&#10;自動產生的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一張含有 圖表, 文字, 行, 折紙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2113"/>
                    <a:stretch/>
                  </pic:blipFill>
                  <pic:spPr bwMode="auto">
                    <a:xfrm>
                      <a:off x="0" y="0"/>
                      <a:ext cx="5134532" cy="3210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C36B1" w:rsidRPr="005C36B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CD3093" w14:textId="77777777" w:rsidR="00FA66D1" w:rsidRDefault="00FA66D1">
      <w:pPr>
        <w:spacing w:after="0"/>
      </w:pPr>
      <w:r>
        <w:separator/>
      </w:r>
    </w:p>
  </w:endnote>
  <w:endnote w:type="continuationSeparator" w:id="0">
    <w:p w14:paraId="39A0F307" w14:textId="77777777" w:rsidR="00FA66D1" w:rsidRDefault="00FA66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014972" w14:textId="77777777" w:rsidR="00FA66D1" w:rsidRDefault="00FA66D1">
      <w:r>
        <w:separator/>
      </w:r>
    </w:p>
  </w:footnote>
  <w:footnote w:type="continuationSeparator" w:id="0">
    <w:p w14:paraId="7D38973C" w14:textId="77777777" w:rsidR="00FA66D1" w:rsidRDefault="00FA6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48CAB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54558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1076"/>
    <w:rsid w:val="004D0E17"/>
    <w:rsid w:val="004D4005"/>
    <w:rsid w:val="005C36B1"/>
    <w:rsid w:val="0085076C"/>
    <w:rsid w:val="00AD3A17"/>
    <w:rsid w:val="00EE1076"/>
    <w:rsid w:val="00FA66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DE879F"/>
  <w15:docId w15:val="{C6331F95-6235-48DA-8480-F12BA41DD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rsid w:val="005C36B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5C36B1"/>
    <w:rPr>
      <w:sz w:val="20"/>
      <w:szCs w:val="20"/>
    </w:rPr>
  </w:style>
  <w:style w:type="paragraph" w:styleId="af1">
    <w:name w:val="footer"/>
    <w:basedOn w:val="a"/>
    <w:link w:val="af2"/>
    <w:rsid w:val="005C36B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5C36B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3</Words>
  <Characters>535</Characters>
  <Application>Microsoft Office Word</Application>
  <DocSecurity>0</DocSecurity>
  <Lines>4</Lines>
  <Paragraphs>1</Paragraphs>
  <ScaleCrop>false</ScaleCrop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瑋婷 徐</cp:lastModifiedBy>
  <cp:revision>4</cp:revision>
  <dcterms:created xsi:type="dcterms:W3CDTF">2024-11-11T03:03:00Z</dcterms:created>
  <dcterms:modified xsi:type="dcterms:W3CDTF">2024-11-11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